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D4474" w14:textId="77777777" w:rsidR="00531723" w:rsidRDefault="00531723" w:rsidP="008D5D1C">
      <w:pPr>
        <w:spacing w:after="0"/>
        <w:jc w:val="center"/>
        <w:rPr>
          <w:rFonts w:ascii="Segoe UI" w:hAnsi="Segoe UI" w:cs="Segoe UI"/>
          <w:b/>
          <w:sz w:val="32"/>
          <w:u w:val="single"/>
        </w:rPr>
      </w:pPr>
    </w:p>
    <w:p w14:paraId="46D1AEA9" w14:textId="77777777" w:rsidR="00531723" w:rsidRDefault="00531723" w:rsidP="008D5D1C">
      <w:pPr>
        <w:spacing w:after="0"/>
        <w:jc w:val="center"/>
        <w:rPr>
          <w:rFonts w:ascii="Segoe UI" w:hAnsi="Segoe UI" w:cs="Segoe UI"/>
          <w:b/>
          <w:sz w:val="32"/>
          <w:u w:val="single"/>
        </w:rPr>
      </w:pPr>
    </w:p>
    <w:p w14:paraId="42505707" w14:textId="67E7E88F" w:rsidR="008D5D1C" w:rsidRPr="00CE3E57" w:rsidRDefault="008D5D1C" w:rsidP="008D5D1C">
      <w:pPr>
        <w:spacing w:after="0"/>
        <w:jc w:val="center"/>
        <w:rPr>
          <w:rFonts w:ascii="Segoe UI" w:hAnsi="Segoe UI" w:cs="Segoe UI"/>
          <w:b/>
          <w:sz w:val="32"/>
          <w:u w:val="single"/>
        </w:rPr>
      </w:pPr>
      <w:r w:rsidRPr="00CE3E57">
        <w:rPr>
          <w:rFonts w:ascii="Segoe UI" w:hAnsi="Segoe UI" w:cs="Segoe UI"/>
          <w:b/>
          <w:sz w:val="32"/>
          <w:u w:val="single"/>
        </w:rPr>
        <w:t>LAB # 0</w:t>
      </w:r>
      <w:r w:rsidR="00505BE4">
        <w:rPr>
          <w:rFonts w:ascii="Segoe UI" w:hAnsi="Segoe UI" w:cs="Segoe UI"/>
          <w:b/>
          <w:sz w:val="32"/>
          <w:u w:val="single"/>
        </w:rPr>
        <w:t>6</w:t>
      </w:r>
    </w:p>
    <w:p w14:paraId="1F277612" w14:textId="77777777" w:rsidR="008D5D1C" w:rsidRPr="005A6577" w:rsidRDefault="008D5D1C" w:rsidP="008D5D1C">
      <w:pPr>
        <w:spacing w:after="0"/>
        <w:jc w:val="center"/>
        <w:rPr>
          <w:rFonts w:ascii="Segoe UI" w:hAnsi="Segoe UI" w:cs="Segoe UI"/>
          <w:b/>
          <w:sz w:val="32"/>
        </w:rPr>
      </w:pPr>
      <w:r>
        <w:rPr>
          <w:rFonts w:ascii="Segoe UI" w:hAnsi="Segoe UI" w:cs="Segoe UI"/>
          <w:b/>
          <w:sz w:val="32"/>
        </w:rPr>
        <w:t>Working with UML Diagrams in MS-VISIO</w:t>
      </w:r>
    </w:p>
    <w:p w14:paraId="47E951CD" w14:textId="77777777" w:rsidR="008D5D1C" w:rsidRPr="00C64E9D" w:rsidRDefault="008D5D1C" w:rsidP="008D5D1C">
      <w:pPr>
        <w:pStyle w:val="Heading2"/>
        <w:rPr>
          <w:rFonts w:ascii="Segoe UI" w:hAnsi="Segoe UI" w:cs="Segoe UI"/>
          <w:b/>
        </w:rPr>
      </w:pPr>
      <w:bookmarkStart w:id="0" w:name="_Toc515964983"/>
      <w:r w:rsidRPr="005A6577">
        <w:rPr>
          <w:rFonts w:ascii="Segoe UI" w:hAnsi="Segoe UI" w:cs="Segoe UI"/>
          <w:b/>
        </w:rPr>
        <w:t>Introduction</w:t>
      </w:r>
      <w:bookmarkEnd w:id="0"/>
    </w:p>
    <w:p w14:paraId="5CF40754" w14:textId="77777777" w:rsidR="008D5D1C" w:rsidRPr="00131C28" w:rsidRDefault="008D5D1C" w:rsidP="008D5D1C">
      <w:pPr>
        <w:rPr>
          <w:b/>
          <w:u w:val="single"/>
        </w:rPr>
      </w:pPr>
      <w:r>
        <w:rPr>
          <w:b/>
          <w:u w:val="single"/>
        </w:rPr>
        <w:t>Definition</w:t>
      </w:r>
    </w:p>
    <w:p w14:paraId="18CA03E6" w14:textId="77777777" w:rsidR="008D5D1C" w:rsidRPr="00131C28" w:rsidRDefault="008D5D1C" w:rsidP="008D5D1C">
      <w:pPr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31C28">
        <w:rPr>
          <w:rFonts w:asciiTheme="majorHAnsi" w:hAnsiTheme="majorHAnsi"/>
          <w:bCs/>
          <w:sz w:val="24"/>
          <w:szCs w:val="24"/>
        </w:rPr>
        <w:t xml:space="preserve">UML stands for Unified Modeling Language which is used in </w:t>
      </w:r>
      <w:proofErr w:type="gramStart"/>
      <w:r w:rsidRPr="00131C28">
        <w:rPr>
          <w:rFonts w:asciiTheme="majorHAnsi" w:hAnsiTheme="majorHAnsi"/>
          <w:bCs/>
          <w:sz w:val="24"/>
          <w:szCs w:val="24"/>
        </w:rPr>
        <w:t>object oriented</w:t>
      </w:r>
      <w:proofErr w:type="gramEnd"/>
      <w:r w:rsidRPr="00131C28">
        <w:rPr>
          <w:rFonts w:asciiTheme="majorHAnsi" w:hAnsiTheme="majorHAnsi"/>
          <w:bCs/>
          <w:sz w:val="24"/>
          <w:szCs w:val="24"/>
        </w:rPr>
        <w:t xml:space="preserve"> software engineering. </w:t>
      </w:r>
    </w:p>
    <w:p w14:paraId="190454FD" w14:textId="77777777" w:rsidR="008D5D1C" w:rsidRPr="00131C28" w:rsidRDefault="008D5D1C" w:rsidP="008D5D1C">
      <w:pPr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31C28">
        <w:rPr>
          <w:rFonts w:asciiTheme="majorHAnsi" w:hAnsiTheme="majorHAnsi"/>
          <w:bCs/>
          <w:sz w:val="24"/>
          <w:szCs w:val="24"/>
        </w:rPr>
        <w:t xml:space="preserve">It can be used to model an application structures, behavior and even business processes. </w:t>
      </w:r>
    </w:p>
    <w:p w14:paraId="563D3DDC" w14:textId="77777777" w:rsidR="008D5D1C" w:rsidRPr="00131C28" w:rsidRDefault="008D5D1C" w:rsidP="008D5D1C">
      <w:pPr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31C28">
        <w:rPr>
          <w:rFonts w:asciiTheme="majorHAnsi" w:hAnsiTheme="majorHAnsi"/>
          <w:bCs/>
          <w:sz w:val="24"/>
          <w:szCs w:val="24"/>
        </w:rPr>
        <w:t xml:space="preserve">There are 14 UML diagram types to help you model </w:t>
      </w:r>
      <w:proofErr w:type="gramStart"/>
      <w:r w:rsidRPr="00131C28">
        <w:rPr>
          <w:rFonts w:asciiTheme="majorHAnsi" w:hAnsiTheme="majorHAnsi"/>
          <w:bCs/>
          <w:sz w:val="24"/>
          <w:szCs w:val="24"/>
        </w:rPr>
        <w:t>these behavior</w:t>
      </w:r>
      <w:proofErr w:type="gramEnd"/>
      <w:r w:rsidRPr="00131C28">
        <w:rPr>
          <w:rFonts w:asciiTheme="majorHAnsi" w:hAnsiTheme="majorHAnsi"/>
          <w:bCs/>
          <w:sz w:val="24"/>
          <w:szCs w:val="24"/>
        </w:rPr>
        <w:t>.</w:t>
      </w:r>
    </w:p>
    <w:p w14:paraId="067AF37F" w14:textId="77777777" w:rsidR="008D5D1C" w:rsidRDefault="008D5D1C" w:rsidP="008D5D1C">
      <w:pPr>
        <w:rPr>
          <w:rFonts w:asciiTheme="majorHAnsi" w:hAnsiTheme="majorHAnsi"/>
          <w:b/>
          <w:bCs/>
          <w:sz w:val="24"/>
          <w:szCs w:val="24"/>
        </w:rPr>
      </w:pPr>
      <w:r w:rsidRPr="00131C28">
        <w:rPr>
          <w:rFonts w:asciiTheme="majorHAnsi" w:hAnsiTheme="majorHAnsi"/>
          <w:b/>
          <w:bCs/>
          <w:noProof/>
          <w:sz w:val="24"/>
          <w:szCs w:val="24"/>
          <w:lang w:eastAsia="en-US"/>
        </w:rPr>
        <w:drawing>
          <wp:inline distT="0" distB="0" distL="0" distR="0" wp14:anchorId="11AE36CE" wp14:editId="63793195">
            <wp:extent cx="5998845" cy="2874010"/>
            <wp:effectExtent l="0" t="0" r="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C090F" w14:textId="77777777" w:rsidR="008D5D1C" w:rsidRDefault="008D5D1C" w:rsidP="008D5D1C">
      <w:pPr>
        <w:rPr>
          <w:b/>
          <w:u w:val="single"/>
        </w:rPr>
      </w:pPr>
      <w:r w:rsidRPr="00131C28">
        <w:rPr>
          <w:b/>
          <w:u w:val="single"/>
        </w:rPr>
        <w:t>TYPES OF UML DIAGRAMS</w:t>
      </w:r>
    </w:p>
    <w:p w14:paraId="55544796" w14:textId="77777777" w:rsidR="008D5D1C" w:rsidRPr="00131C28" w:rsidRDefault="008D5D1C" w:rsidP="008D5D1C">
      <w:pPr>
        <w:numPr>
          <w:ilvl w:val="0"/>
          <w:numId w:val="2"/>
        </w:numPr>
      </w:pPr>
      <w:r w:rsidRPr="00131C28">
        <w:rPr>
          <w:b/>
          <w:bCs/>
        </w:rPr>
        <w:t>Structure diagrams</w:t>
      </w:r>
      <w:r w:rsidRPr="00131C28">
        <w:t> show the things in a system being modeled. In a more technical term, they show different objects in a system.</w:t>
      </w:r>
    </w:p>
    <w:p w14:paraId="1D4B15BE" w14:textId="77777777" w:rsidR="008D5D1C" w:rsidRDefault="008D5D1C" w:rsidP="008D5D1C">
      <w:pPr>
        <w:numPr>
          <w:ilvl w:val="0"/>
          <w:numId w:val="2"/>
        </w:numPr>
      </w:pPr>
      <w:r w:rsidRPr="00131C28">
        <w:rPr>
          <w:b/>
          <w:bCs/>
        </w:rPr>
        <w:t>Behavioral diagrams</w:t>
      </w:r>
      <w:r w:rsidRPr="00131C28">
        <w:t> </w:t>
      </w:r>
      <w:proofErr w:type="gramStart"/>
      <w:r w:rsidRPr="00131C28">
        <w:t>shows</w:t>
      </w:r>
      <w:proofErr w:type="gramEnd"/>
      <w:r w:rsidRPr="00131C28">
        <w:t xml:space="preserve"> what should happen in a system. They describe how the objects interact with each other to create a functioning system.</w:t>
      </w:r>
    </w:p>
    <w:p w14:paraId="4206264E" w14:textId="18744737" w:rsidR="008D5D1C" w:rsidRDefault="008D5D1C" w:rsidP="008D5D1C">
      <w:pPr>
        <w:rPr>
          <w:b/>
          <w:bCs/>
        </w:rPr>
      </w:pPr>
    </w:p>
    <w:p w14:paraId="3FDCD5DB" w14:textId="16051A56" w:rsidR="001D444A" w:rsidRDefault="001D444A" w:rsidP="008D5D1C">
      <w:pPr>
        <w:rPr>
          <w:b/>
          <w:bCs/>
        </w:rPr>
      </w:pPr>
    </w:p>
    <w:p w14:paraId="5CD01EAC" w14:textId="373586A0" w:rsidR="001D444A" w:rsidRDefault="001D444A" w:rsidP="008D5D1C">
      <w:pPr>
        <w:rPr>
          <w:b/>
          <w:bCs/>
        </w:rPr>
      </w:pPr>
    </w:p>
    <w:p w14:paraId="0A6713C8" w14:textId="71C2B274" w:rsidR="008D5D1C" w:rsidRDefault="001F3B7F" w:rsidP="008D5D1C">
      <w:pPr>
        <w:rPr>
          <w:b/>
          <w:bCs/>
        </w:rPr>
      </w:pPr>
      <w:r>
        <w:rPr>
          <w:b/>
          <w:bCs/>
        </w:rPr>
        <w:t xml:space="preserve">   </w:t>
      </w:r>
    </w:p>
    <w:p w14:paraId="2F6E8FB0" w14:textId="77777777" w:rsidR="008D5D1C" w:rsidRDefault="008D5D1C" w:rsidP="008D5D1C">
      <w:r>
        <w:rPr>
          <w:b/>
          <w:bCs/>
        </w:rPr>
        <w:lastRenderedPageBreak/>
        <w:t xml:space="preserve">USECASE </w:t>
      </w:r>
      <w:r w:rsidRPr="00131C28">
        <w:rPr>
          <w:b/>
        </w:rPr>
        <w:t>DIAGRAMS</w:t>
      </w:r>
      <w:r>
        <w:t xml:space="preserve"> </w:t>
      </w:r>
    </w:p>
    <w:p w14:paraId="3F8B16F9" w14:textId="770B423D" w:rsidR="008D5D1C" w:rsidRPr="00131C28" w:rsidRDefault="008D5D1C" w:rsidP="008D5D1C">
      <w:r w:rsidRPr="00131C28">
        <w:t>Use case diagrams give a graphic overview of the actors involved in a system, different functions needed by those actors and how these different functions are interacted.</w:t>
      </w:r>
      <w:r w:rsidR="00EF2123">
        <w:t xml:space="preserve"> </w:t>
      </w:r>
      <w:r w:rsidRPr="00131C28">
        <w:t>You can easily identify the main actors involved and the main processes of the system.</w:t>
      </w:r>
    </w:p>
    <w:p w14:paraId="55FD2599" w14:textId="77777777" w:rsidR="008D5D1C" w:rsidRDefault="008D5D1C" w:rsidP="008D5D1C">
      <w:pPr>
        <w:rPr>
          <w:b/>
          <w:u w:val="single"/>
        </w:rPr>
      </w:pPr>
      <w:r w:rsidRPr="00131C28">
        <w:rPr>
          <w:b/>
          <w:noProof/>
          <w:lang w:eastAsia="en-US"/>
        </w:rPr>
        <w:drawing>
          <wp:inline distT="0" distB="0" distL="0" distR="0" wp14:anchorId="3B701C89" wp14:editId="570393D4">
            <wp:extent cx="4724400" cy="2543175"/>
            <wp:effectExtent l="0" t="0" r="0" b="0"/>
            <wp:docPr id="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BDDA" w14:textId="77777777" w:rsidR="00B61044" w:rsidRDefault="00B61044" w:rsidP="008D5D1C">
      <w:pPr>
        <w:rPr>
          <w:b/>
          <w:noProof/>
          <w:lang w:eastAsia="en-US"/>
        </w:rPr>
      </w:pPr>
    </w:p>
    <w:p w14:paraId="78D545FD" w14:textId="0C021D8E" w:rsidR="00D50938" w:rsidRPr="00B61044" w:rsidRDefault="008D5D1C" w:rsidP="008D5D1C">
      <w:pPr>
        <w:rPr>
          <w:b/>
          <w:u w:val="single"/>
        </w:rPr>
      </w:pPr>
      <w:r w:rsidRPr="00131C28">
        <w:rPr>
          <w:b/>
          <w:noProof/>
          <w:lang w:eastAsia="en-US"/>
        </w:rPr>
        <w:drawing>
          <wp:inline distT="0" distB="0" distL="0" distR="0" wp14:anchorId="3F4B009C" wp14:editId="65DD25AE">
            <wp:extent cx="4433011" cy="845210"/>
            <wp:effectExtent l="0" t="0" r="5715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65871" r="-957"/>
                    <a:stretch/>
                  </pic:blipFill>
                  <pic:spPr bwMode="auto">
                    <a:xfrm>
                      <a:off x="0" y="0"/>
                      <a:ext cx="4433011" cy="845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44CDE" w14:textId="77777777" w:rsidR="00D50938" w:rsidRDefault="00D50938" w:rsidP="008D5D1C">
      <w:pPr>
        <w:rPr>
          <w:rFonts w:asciiTheme="majorHAnsi" w:hAnsiTheme="majorHAnsi"/>
          <w:b/>
          <w:bCs/>
          <w:sz w:val="24"/>
          <w:szCs w:val="24"/>
        </w:rPr>
      </w:pPr>
    </w:p>
    <w:p w14:paraId="4B26687B" w14:textId="28EB024F" w:rsidR="008D5D1C" w:rsidRPr="00D50938" w:rsidRDefault="008D5D1C" w:rsidP="008D5D1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50938">
        <w:rPr>
          <w:rFonts w:ascii="Times New Roman" w:hAnsi="Times New Roman" w:cs="Times New Roman"/>
          <w:b/>
          <w:bCs/>
          <w:sz w:val="24"/>
          <w:szCs w:val="24"/>
          <w:u w:val="single"/>
        </w:rPr>
        <w:t>EXAMPLE</w:t>
      </w:r>
    </w:p>
    <w:p w14:paraId="1B831DDD" w14:textId="77777777" w:rsidR="008D5D1C" w:rsidRDefault="008D5D1C" w:rsidP="008D5D1C">
      <w:pPr>
        <w:rPr>
          <w:rFonts w:asciiTheme="majorHAnsi" w:hAnsiTheme="majorHAnsi"/>
          <w:b/>
          <w:bCs/>
          <w:sz w:val="24"/>
          <w:szCs w:val="24"/>
        </w:rPr>
      </w:pPr>
      <w:r w:rsidRPr="00131C28">
        <w:rPr>
          <w:rFonts w:asciiTheme="majorHAnsi" w:hAnsiTheme="majorHAnsi"/>
          <w:b/>
          <w:bCs/>
          <w:noProof/>
          <w:sz w:val="24"/>
          <w:szCs w:val="24"/>
          <w:lang w:eastAsia="en-US"/>
        </w:rPr>
        <w:drawing>
          <wp:inline distT="0" distB="0" distL="0" distR="0" wp14:anchorId="6932E079" wp14:editId="5FDA82AF">
            <wp:extent cx="5305425" cy="2438400"/>
            <wp:effectExtent l="0" t="0" r="0" b="0"/>
            <wp:docPr id="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B56FF" w14:textId="77777777" w:rsidR="00B61044" w:rsidRDefault="00B61044" w:rsidP="008D5D1C">
      <w:pPr>
        <w:rPr>
          <w:b/>
          <w:bCs/>
        </w:rPr>
      </w:pPr>
    </w:p>
    <w:p w14:paraId="101D5F56" w14:textId="48347D65" w:rsidR="008D5D1C" w:rsidRPr="00131C28" w:rsidRDefault="008D5D1C" w:rsidP="008D5D1C">
      <w:r>
        <w:rPr>
          <w:b/>
          <w:bCs/>
        </w:rPr>
        <w:lastRenderedPageBreak/>
        <w:t xml:space="preserve">ACTIVITY </w:t>
      </w:r>
      <w:r>
        <w:rPr>
          <w:b/>
        </w:rPr>
        <w:t>DIAGRAM</w:t>
      </w:r>
    </w:p>
    <w:p w14:paraId="51DF149F" w14:textId="77777777" w:rsidR="008D5D1C" w:rsidRDefault="008D5D1C" w:rsidP="008D5D1C">
      <w:pPr>
        <w:rPr>
          <w:rFonts w:asciiTheme="majorHAnsi" w:hAnsiTheme="majorHAnsi"/>
          <w:bCs/>
          <w:sz w:val="24"/>
          <w:szCs w:val="24"/>
        </w:rPr>
      </w:pPr>
      <w:r w:rsidRPr="00131C28">
        <w:rPr>
          <w:rFonts w:asciiTheme="majorHAnsi" w:hAnsiTheme="majorHAnsi"/>
          <w:bCs/>
          <w:sz w:val="24"/>
          <w:szCs w:val="24"/>
        </w:rPr>
        <w:t>Activity diagrams represent workflows in a graphical way.  They can be used to describe business workflow or the operational workflow of any component in a system</w:t>
      </w:r>
    </w:p>
    <w:p w14:paraId="7627024F" w14:textId="77777777" w:rsidR="008D5D1C" w:rsidRDefault="008D5D1C" w:rsidP="008D5D1C">
      <w:pPr>
        <w:rPr>
          <w:rFonts w:asciiTheme="majorHAnsi" w:hAnsiTheme="majorHAnsi"/>
          <w:bCs/>
          <w:sz w:val="24"/>
          <w:szCs w:val="24"/>
        </w:rPr>
      </w:pPr>
      <w:r w:rsidRPr="00131C28">
        <w:rPr>
          <w:rFonts w:asciiTheme="majorHAnsi" w:hAnsiTheme="majorHAnsi"/>
          <w:bCs/>
          <w:noProof/>
          <w:sz w:val="24"/>
          <w:szCs w:val="24"/>
          <w:lang w:eastAsia="en-US"/>
        </w:rPr>
        <w:drawing>
          <wp:inline distT="0" distB="0" distL="0" distR="0" wp14:anchorId="5CD44FA9" wp14:editId="5800E94C">
            <wp:extent cx="4200525" cy="2427605"/>
            <wp:effectExtent l="0" t="0" r="0" b="0"/>
            <wp:docPr id="9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075C7" w14:textId="77777777" w:rsidR="008D5D1C" w:rsidRDefault="008D5D1C" w:rsidP="008D5D1C">
      <w:pPr>
        <w:rPr>
          <w:rFonts w:asciiTheme="majorHAnsi" w:hAnsiTheme="majorHAnsi"/>
          <w:bCs/>
          <w:sz w:val="24"/>
          <w:szCs w:val="24"/>
        </w:rPr>
      </w:pPr>
      <w:r w:rsidRPr="00131C28">
        <w:rPr>
          <w:rFonts w:asciiTheme="majorHAnsi" w:hAnsiTheme="majorHAnsi"/>
          <w:bCs/>
          <w:noProof/>
          <w:sz w:val="24"/>
          <w:szCs w:val="24"/>
          <w:lang w:eastAsia="en-US"/>
        </w:rPr>
        <w:drawing>
          <wp:inline distT="0" distB="0" distL="0" distR="0" wp14:anchorId="3602FFD2" wp14:editId="2C1CF4C1">
            <wp:extent cx="4181475" cy="695325"/>
            <wp:effectExtent l="0" t="0" r="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CBD46" w14:textId="77777777" w:rsidR="00D50938" w:rsidRDefault="00D50938" w:rsidP="008D5D1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D64D01" w14:textId="77777777" w:rsidR="00D50938" w:rsidRDefault="00D50938" w:rsidP="008D5D1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F9CE41" w14:textId="77777777" w:rsidR="00D50938" w:rsidRDefault="00D50938" w:rsidP="008D5D1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C440F9" w14:textId="77777777" w:rsidR="00D50938" w:rsidRDefault="00D50938" w:rsidP="008D5D1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032E7B" w14:textId="536A86DA" w:rsidR="008D5D1C" w:rsidRPr="00D50938" w:rsidRDefault="008D5D1C" w:rsidP="008D5D1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50938">
        <w:rPr>
          <w:rFonts w:ascii="Times New Roman" w:hAnsi="Times New Roman" w:cs="Times New Roman"/>
          <w:b/>
          <w:bCs/>
          <w:sz w:val="24"/>
          <w:szCs w:val="24"/>
        </w:rPr>
        <w:t>EXAMPLE</w:t>
      </w:r>
    </w:p>
    <w:p w14:paraId="4B1B00B2" w14:textId="77777777" w:rsidR="008D5D1C" w:rsidRDefault="008D5D1C" w:rsidP="008D5D1C">
      <w:pPr>
        <w:rPr>
          <w:rFonts w:asciiTheme="majorHAnsi" w:hAnsiTheme="majorHAnsi"/>
          <w:b/>
          <w:bCs/>
          <w:sz w:val="24"/>
          <w:szCs w:val="24"/>
        </w:rPr>
      </w:pPr>
      <w:r w:rsidRPr="00131C28">
        <w:rPr>
          <w:rFonts w:asciiTheme="majorHAnsi" w:hAnsiTheme="majorHAnsi"/>
          <w:b/>
          <w:bCs/>
          <w:noProof/>
          <w:sz w:val="24"/>
          <w:szCs w:val="24"/>
          <w:lang w:eastAsia="en-US"/>
        </w:rPr>
        <w:drawing>
          <wp:inline distT="0" distB="0" distL="0" distR="0" wp14:anchorId="6DE6654E" wp14:editId="3AC94F55">
            <wp:extent cx="5572125" cy="1885950"/>
            <wp:effectExtent l="0" t="0" r="0" b="0"/>
            <wp:docPr id="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6DDE" w14:textId="77777777" w:rsidR="00B61044" w:rsidRDefault="00B61044" w:rsidP="008D5D1C">
      <w:pPr>
        <w:rPr>
          <w:b/>
          <w:bCs/>
        </w:rPr>
      </w:pPr>
    </w:p>
    <w:p w14:paraId="6E48B524" w14:textId="77777777" w:rsidR="00B61044" w:rsidRDefault="00B61044" w:rsidP="008D5D1C">
      <w:pPr>
        <w:rPr>
          <w:b/>
          <w:bCs/>
        </w:rPr>
      </w:pPr>
    </w:p>
    <w:p w14:paraId="65F68899" w14:textId="706BAFEB" w:rsidR="008D5D1C" w:rsidRPr="00131C28" w:rsidRDefault="008D5D1C" w:rsidP="008D5D1C">
      <w:r>
        <w:rPr>
          <w:b/>
          <w:bCs/>
        </w:rPr>
        <w:lastRenderedPageBreak/>
        <w:t xml:space="preserve">SEQUENCE </w:t>
      </w:r>
      <w:r>
        <w:rPr>
          <w:b/>
        </w:rPr>
        <w:t>DIAGRAM</w:t>
      </w:r>
    </w:p>
    <w:p w14:paraId="6EFA43FA" w14:textId="57E1B134" w:rsidR="000A1D31" w:rsidRPr="000A1D31" w:rsidRDefault="000A1D31" w:rsidP="000A1D31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Theme="majorHAnsi" w:hAnsiTheme="majorHAnsi" w:cstheme="majorHAnsi"/>
        </w:rPr>
      </w:pPr>
      <w:r w:rsidRPr="000A1D31">
        <w:rPr>
          <w:rFonts w:asciiTheme="majorHAnsi" w:hAnsiTheme="majorHAnsi" w:cstheme="majorHAnsi"/>
        </w:rPr>
        <w:t>Sequence diagrams, commonly used by developers, model the interactions between objects in a single use case. They illustrate how the different parts of a system interact with each other to carry out a function, and the order in which the interactions occur when a particular use case is executed. In simpler words, a sequence diagram shows different parts of a system work in a ‘sequence’ to get something done.</w:t>
      </w:r>
    </w:p>
    <w:p w14:paraId="54A3FA19" w14:textId="72E70DD1" w:rsidR="008D5D1C" w:rsidRDefault="008D5D1C" w:rsidP="008D5D1C">
      <w:pPr>
        <w:rPr>
          <w:rFonts w:asciiTheme="majorHAnsi" w:hAnsiTheme="majorHAnsi"/>
          <w:b/>
          <w:bCs/>
          <w:sz w:val="24"/>
          <w:szCs w:val="24"/>
        </w:rPr>
      </w:pPr>
      <w:r w:rsidRPr="00131C28">
        <w:rPr>
          <w:rFonts w:asciiTheme="majorHAnsi" w:hAnsiTheme="majorHAnsi"/>
          <w:b/>
          <w:bCs/>
          <w:noProof/>
          <w:sz w:val="24"/>
          <w:szCs w:val="24"/>
          <w:lang w:eastAsia="en-US"/>
        </w:rPr>
        <w:drawing>
          <wp:inline distT="0" distB="0" distL="0" distR="0" wp14:anchorId="57F53C3B" wp14:editId="079297EA">
            <wp:extent cx="5588758" cy="1847618"/>
            <wp:effectExtent l="0" t="0" r="0" b="635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05404" cy="185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A09EE" w14:textId="0D2BC4CF" w:rsidR="00DA32D1" w:rsidRDefault="00DA32D1" w:rsidP="008D5D1C">
      <w:pPr>
        <w:rPr>
          <w:rFonts w:asciiTheme="majorHAnsi" w:hAnsiTheme="majorHAnsi"/>
          <w:b/>
          <w:bCs/>
          <w:sz w:val="24"/>
          <w:szCs w:val="24"/>
        </w:rPr>
      </w:pPr>
    </w:p>
    <w:p w14:paraId="6329E867" w14:textId="59C5A1E4" w:rsidR="00DA32D1" w:rsidRDefault="00DA32D1" w:rsidP="008D5D1C">
      <w:pPr>
        <w:rPr>
          <w:rFonts w:asciiTheme="majorHAnsi" w:hAnsiTheme="majorHAnsi"/>
          <w:b/>
          <w:bCs/>
          <w:sz w:val="24"/>
          <w:szCs w:val="24"/>
        </w:rPr>
      </w:pPr>
    </w:p>
    <w:p w14:paraId="0DE085F1" w14:textId="77777777" w:rsidR="00DA32D1" w:rsidRDefault="00DA32D1" w:rsidP="008D5D1C">
      <w:pPr>
        <w:rPr>
          <w:rFonts w:asciiTheme="majorHAnsi" w:hAnsiTheme="majorHAnsi"/>
          <w:b/>
          <w:bCs/>
          <w:sz w:val="24"/>
          <w:szCs w:val="24"/>
        </w:rPr>
      </w:pPr>
    </w:p>
    <w:p w14:paraId="31BE69CC" w14:textId="77777777" w:rsidR="008D5D1C" w:rsidRPr="00D50938" w:rsidRDefault="008D5D1C" w:rsidP="008D5D1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50938">
        <w:rPr>
          <w:rFonts w:ascii="Times New Roman" w:hAnsi="Times New Roman" w:cs="Times New Roman"/>
          <w:b/>
          <w:bCs/>
          <w:sz w:val="24"/>
          <w:szCs w:val="24"/>
          <w:u w:val="single"/>
        </w:rPr>
        <w:t>EXAMPLE</w:t>
      </w:r>
    </w:p>
    <w:p w14:paraId="0EFB7ABA" w14:textId="6942A544" w:rsidR="008D5D1C" w:rsidRPr="008024EE" w:rsidRDefault="008D5D1C" w:rsidP="008024EE">
      <w:pPr>
        <w:rPr>
          <w:rFonts w:asciiTheme="majorHAnsi" w:hAnsiTheme="majorHAnsi"/>
          <w:b/>
          <w:bCs/>
          <w:sz w:val="24"/>
          <w:szCs w:val="24"/>
        </w:rPr>
      </w:pPr>
      <w:r w:rsidRPr="00405338">
        <w:rPr>
          <w:rFonts w:asciiTheme="majorHAnsi" w:hAnsiTheme="majorHAnsi"/>
          <w:b/>
          <w:bCs/>
          <w:noProof/>
          <w:sz w:val="24"/>
          <w:szCs w:val="24"/>
          <w:lang w:eastAsia="en-US"/>
        </w:rPr>
        <w:drawing>
          <wp:inline distT="0" distB="0" distL="0" distR="0" wp14:anchorId="0B9DD207" wp14:editId="408F07C5">
            <wp:extent cx="5998845" cy="1981200"/>
            <wp:effectExtent l="0" t="0" r="0" b="0"/>
            <wp:docPr id="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FE711" w14:textId="2D730D2D" w:rsidR="008D5D1C" w:rsidRDefault="008D5D1C" w:rsidP="00CE3E57">
      <w:pPr>
        <w:pStyle w:val="Heading2"/>
        <w:jc w:val="center"/>
        <w:rPr>
          <w:rFonts w:ascii="Segoe UI" w:hAnsi="Segoe UI" w:cs="Segoe UI"/>
          <w:b/>
        </w:rPr>
      </w:pPr>
      <w:bookmarkStart w:id="1" w:name="_Toc515964985"/>
      <w:r w:rsidRPr="005A6577">
        <w:rPr>
          <w:rFonts w:ascii="Segoe UI" w:hAnsi="Segoe UI" w:cs="Segoe UI"/>
          <w:b/>
        </w:rPr>
        <w:t>Lab Tasks</w:t>
      </w:r>
      <w:bookmarkEnd w:id="1"/>
    </w:p>
    <w:p w14:paraId="71706B89" w14:textId="77777777" w:rsidR="008D5D1C" w:rsidRDefault="008D5D1C" w:rsidP="008D5D1C">
      <w:pPr>
        <w:spacing w:after="0"/>
        <w:rPr>
          <w:rFonts w:ascii="Segoe UI" w:hAnsi="Segoe UI" w:cs="Segoe UI"/>
        </w:rPr>
      </w:pPr>
      <w:r w:rsidRPr="009E26DE">
        <w:rPr>
          <w:rFonts w:ascii="Segoe UI" w:hAnsi="Segoe UI" w:cs="Segoe UI"/>
        </w:rPr>
        <w:t>Draw</w:t>
      </w:r>
      <w:r>
        <w:rPr>
          <w:rFonts w:ascii="Segoe UI" w:hAnsi="Segoe UI" w:cs="Segoe UI"/>
        </w:rPr>
        <w:t xml:space="preserve"> these UML DIAGRAMS </w:t>
      </w:r>
      <w:r w:rsidRPr="009E26DE">
        <w:rPr>
          <w:rFonts w:ascii="Segoe UI" w:hAnsi="Segoe UI" w:cs="Segoe UI"/>
        </w:rPr>
        <w:t xml:space="preserve">for </w:t>
      </w:r>
      <w:r>
        <w:rPr>
          <w:rFonts w:ascii="Segoe UI" w:hAnsi="Segoe UI" w:cs="Segoe UI"/>
        </w:rPr>
        <w:t>Online Shopping System:</w:t>
      </w:r>
    </w:p>
    <w:p w14:paraId="562E8A4F" w14:textId="62C3F408" w:rsidR="008D5D1C" w:rsidRPr="00C64E9D" w:rsidRDefault="008D5D1C" w:rsidP="008D5D1C">
      <w:pPr>
        <w:spacing w:after="0"/>
        <w:rPr>
          <w:rFonts w:ascii="Segoe UI" w:hAnsi="Segoe UI" w:cs="Segoe UI"/>
        </w:rPr>
      </w:pPr>
      <w:r w:rsidRPr="002C2C4B">
        <w:rPr>
          <w:rFonts w:ascii="Segoe UI" w:hAnsi="Segoe UI" w:cs="Segoe UI"/>
          <w:b/>
          <w:bCs/>
        </w:rPr>
        <w:t xml:space="preserve">Task </w:t>
      </w:r>
      <w:r w:rsidR="001D444A" w:rsidRPr="002C2C4B">
        <w:rPr>
          <w:rFonts w:ascii="Segoe UI" w:hAnsi="Segoe UI" w:cs="Segoe UI"/>
          <w:b/>
          <w:bCs/>
        </w:rPr>
        <w:t>1</w:t>
      </w:r>
      <w:r w:rsidRPr="002C2C4B">
        <w:rPr>
          <w:rFonts w:ascii="Segoe UI" w:hAnsi="Segoe UI" w:cs="Segoe UI"/>
          <w:b/>
          <w:bCs/>
        </w:rPr>
        <w:t>:</w:t>
      </w:r>
      <w:r w:rsidRPr="00C64E9D">
        <w:rPr>
          <w:rFonts w:ascii="Segoe UI" w:hAnsi="Segoe UI" w:cs="Segoe UI"/>
        </w:rPr>
        <w:t xml:space="preserve"> Use case Diagram</w:t>
      </w:r>
    </w:p>
    <w:p w14:paraId="527CD875" w14:textId="49914F78" w:rsidR="008D5D1C" w:rsidRPr="00C64E9D" w:rsidRDefault="008D5D1C" w:rsidP="008D5D1C">
      <w:pPr>
        <w:spacing w:after="0"/>
        <w:rPr>
          <w:rFonts w:ascii="Segoe UI" w:hAnsi="Segoe UI" w:cs="Segoe UI"/>
        </w:rPr>
      </w:pPr>
      <w:r w:rsidRPr="002C2C4B">
        <w:rPr>
          <w:rFonts w:ascii="Segoe UI" w:hAnsi="Segoe UI" w:cs="Segoe UI"/>
          <w:b/>
          <w:bCs/>
        </w:rPr>
        <w:t xml:space="preserve">Task </w:t>
      </w:r>
      <w:r w:rsidR="001D444A" w:rsidRPr="002C2C4B">
        <w:rPr>
          <w:rFonts w:ascii="Segoe UI" w:hAnsi="Segoe UI" w:cs="Segoe UI"/>
          <w:b/>
          <w:bCs/>
        </w:rPr>
        <w:t>2</w:t>
      </w:r>
      <w:r w:rsidRPr="002C2C4B">
        <w:rPr>
          <w:rFonts w:ascii="Segoe UI" w:hAnsi="Segoe UI" w:cs="Segoe UI"/>
          <w:b/>
          <w:bCs/>
        </w:rPr>
        <w:t>:</w:t>
      </w:r>
      <w:r w:rsidRPr="00C64E9D">
        <w:rPr>
          <w:rFonts w:ascii="Segoe UI" w:hAnsi="Segoe UI" w:cs="Segoe UI"/>
        </w:rPr>
        <w:t xml:space="preserve"> Activity Diagram</w:t>
      </w:r>
    </w:p>
    <w:p w14:paraId="1A88EB0E" w14:textId="068682E9" w:rsidR="008D5D1C" w:rsidRPr="00C64E9D" w:rsidRDefault="008D5D1C" w:rsidP="008D5D1C">
      <w:pPr>
        <w:spacing w:after="0"/>
        <w:rPr>
          <w:rFonts w:ascii="Segoe UI" w:hAnsi="Segoe UI" w:cs="Segoe UI"/>
        </w:rPr>
      </w:pPr>
      <w:r w:rsidRPr="002C2C4B">
        <w:rPr>
          <w:rFonts w:ascii="Segoe UI" w:hAnsi="Segoe UI" w:cs="Segoe UI"/>
          <w:b/>
          <w:bCs/>
        </w:rPr>
        <w:t xml:space="preserve">Task </w:t>
      </w:r>
      <w:r w:rsidR="001D444A" w:rsidRPr="002C2C4B">
        <w:rPr>
          <w:rFonts w:ascii="Segoe UI" w:hAnsi="Segoe UI" w:cs="Segoe UI"/>
          <w:b/>
          <w:bCs/>
        </w:rPr>
        <w:t>3</w:t>
      </w:r>
      <w:r w:rsidRPr="002C2C4B">
        <w:rPr>
          <w:rFonts w:ascii="Segoe UI" w:hAnsi="Segoe UI" w:cs="Segoe UI"/>
          <w:b/>
          <w:bCs/>
        </w:rPr>
        <w:t>:</w:t>
      </w:r>
      <w:r w:rsidRPr="00C64E9D">
        <w:rPr>
          <w:rFonts w:ascii="Segoe UI" w:hAnsi="Segoe UI" w:cs="Segoe UI"/>
        </w:rPr>
        <w:t xml:space="preserve"> Sequence Diagram</w:t>
      </w:r>
    </w:p>
    <w:p w14:paraId="7310CB90" w14:textId="77777777" w:rsidR="00274224" w:rsidRDefault="00274224"/>
    <w:sectPr w:rsidR="00274224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DF338" w14:textId="77777777" w:rsidR="00653752" w:rsidRDefault="00653752" w:rsidP="00CE3E57">
      <w:pPr>
        <w:spacing w:after="0" w:line="240" w:lineRule="auto"/>
      </w:pPr>
      <w:r>
        <w:separator/>
      </w:r>
    </w:p>
  </w:endnote>
  <w:endnote w:type="continuationSeparator" w:id="0">
    <w:p w14:paraId="18D58E06" w14:textId="77777777" w:rsidR="00653752" w:rsidRDefault="00653752" w:rsidP="00CE3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22225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0E30E7B" w14:textId="68F09B3D" w:rsidR="00CE3E57" w:rsidRDefault="00CE3E5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63CF7F7" w14:textId="77777777" w:rsidR="00CE3E57" w:rsidRDefault="00CE3E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78CFC" w14:textId="77777777" w:rsidR="00653752" w:rsidRDefault="00653752" w:rsidP="00CE3E57">
      <w:pPr>
        <w:spacing w:after="0" w:line="240" w:lineRule="auto"/>
      </w:pPr>
      <w:r>
        <w:separator/>
      </w:r>
    </w:p>
  </w:footnote>
  <w:footnote w:type="continuationSeparator" w:id="0">
    <w:p w14:paraId="3B7B83A3" w14:textId="77777777" w:rsidR="00653752" w:rsidRDefault="00653752" w:rsidP="00CE3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EE362" w14:textId="2A81D52F" w:rsidR="00CE3E57" w:rsidRDefault="00CE3E57" w:rsidP="00CE3E57">
    <w:pPr>
      <w:pStyle w:val="Header"/>
    </w:pPr>
    <w:r>
      <w:rPr>
        <w:rFonts w:ascii="Times New Roman" w:hAnsi="Times New Roman" w:cs="Times New Roman"/>
        <w:b/>
        <w:bCs/>
        <w:sz w:val="24"/>
        <w:szCs w:val="24"/>
      </w:rPr>
      <w:tab/>
    </w:r>
    <w:r>
      <w:rPr>
        <w:rFonts w:ascii="Times New Roman" w:hAnsi="Times New Roman" w:cs="Times New Roman"/>
        <w:b/>
        <w:bCs/>
        <w:sz w:val="24"/>
        <w:szCs w:val="24"/>
      </w:rPr>
      <w:tab/>
    </w:r>
    <w:r w:rsidRPr="00E9107A">
      <w:rPr>
        <w:rFonts w:ascii="Times New Roman" w:hAnsi="Times New Roman" w:cs="Times New Roman"/>
        <w:b/>
        <w:bCs/>
        <w:sz w:val="24"/>
        <w:szCs w:val="24"/>
      </w:rPr>
      <w:t>Computer Fundamental Lab</w:t>
    </w:r>
  </w:p>
  <w:p w14:paraId="3244BB91" w14:textId="77777777" w:rsidR="00CE3E57" w:rsidRDefault="00CE3E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C1B3B"/>
    <w:multiLevelType w:val="hybridMultilevel"/>
    <w:tmpl w:val="CA1E5E5E"/>
    <w:lvl w:ilvl="0" w:tplc="BE6CEC5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55C8AC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9ABC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52AD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5A41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F010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85F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4C48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62AC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12285"/>
    <w:multiLevelType w:val="hybridMultilevel"/>
    <w:tmpl w:val="046C0070"/>
    <w:lvl w:ilvl="0" w:tplc="1D6ACD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EA3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3809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A6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827F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A025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8CF2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CE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52E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sLQ0MDM2NDI2NzNS0lEKTi0uzszPAykwrgUAiUyYGiwAAAA="/>
  </w:docVars>
  <w:rsids>
    <w:rsidRoot w:val="005D4843"/>
    <w:rsid w:val="000874E4"/>
    <w:rsid w:val="000A1D31"/>
    <w:rsid w:val="001A26A1"/>
    <w:rsid w:val="001D444A"/>
    <w:rsid w:val="001F3B7F"/>
    <w:rsid w:val="00251E8C"/>
    <w:rsid w:val="00274224"/>
    <w:rsid w:val="002C2C4B"/>
    <w:rsid w:val="00505810"/>
    <w:rsid w:val="00505BE4"/>
    <w:rsid w:val="00531723"/>
    <w:rsid w:val="005D4843"/>
    <w:rsid w:val="00653752"/>
    <w:rsid w:val="007E2907"/>
    <w:rsid w:val="008024EE"/>
    <w:rsid w:val="008D5D1C"/>
    <w:rsid w:val="009A3B97"/>
    <w:rsid w:val="00B61044"/>
    <w:rsid w:val="00CE3E57"/>
    <w:rsid w:val="00D50938"/>
    <w:rsid w:val="00DA32D1"/>
    <w:rsid w:val="00E071D2"/>
    <w:rsid w:val="00EF2123"/>
    <w:rsid w:val="00F522FD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C70F1"/>
  <w15:chartTrackingRefBased/>
  <w15:docId w15:val="{D9D91BCD-C14D-4AD2-8869-796743178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D1C"/>
    <w:rPr>
      <w:rFonts w:eastAsiaTheme="minorEastAsia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D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D5D1C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ja-JP"/>
    </w:rPr>
  </w:style>
  <w:style w:type="table" w:styleId="GridTable4-Accent1">
    <w:name w:val="Grid Table 4 Accent 1"/>
    <w:basedOn w:val="TableNormal"/>
    <w:uiPriority w:val="49"/>
    <w:rsid w:val="008D5D1C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3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E57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CE3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E57"/>
    <w:rPr>
      <w:rFonts w:eastAsiaTheme="minorEastAsia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A1D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1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4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Rahemeen BUKC</cp:lastModifiedBy>
  <cp:revision>14</cp:revision>
  <dcterms:created xsi:type="dcterms:W3CDTF">2021-11-21T06:18:00Z</dcterms:created>
  <dcterms:modified xsi:type="dcterms:W3CDTF">2022-10-3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2a078b74bc890e4379f42bfa8f4e92ae8abc54234021e295cfe5f86f5a90a5</vt:lpwstr>
  </property>
</Properties>
</file>